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8D2C6E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0" w:name="r-markdown"/>
      <w:r w:rsidRPr="00E66B48">
        <w:t xml:space="preserve">R </w:t>
      </w:r>
      <w:r w:rsidRPr="00E401AB">
        <w:t>Markdown</w:t>
      </w:r>
      <w:bookmarkEnd w:id="0"/>
    </w:p>
    <w:p w14:paraId="1C0D67D6" w14:textId="77777777" w:rsidR="00C87907" w:rsidRPr="00E66B48" w:rsidRDefault="00E37BC5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1" w:name="including-plots"/>
      <w:r w:rsidRPr="00E66B48">
        <w:rPr>
          <w:rFonts w:cs="Arial"/>
        </w:rPr>
        <w:t>Including Plots</w:t>
      </w:r>
      <w:bookmarkEnd w:id="1"/>
    </w:p>
    <w:p w14:paraId="3EB50E20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58D11EF0" w14:textId="77777777" w:rsidR="006E54A4" w:rsidRPr="00E66B48" w:rsidRDefault="006E54A4" w:rsidP="00DA5824">
      <w:r w:rsidRPr="00E66B48">
        <w:t xml:space="preserve">When you click the </w:t>
      </w:r>
      <w:r w:rsidRPr="00E66B48">
        <w:rPr>
          <w:b/>
        </w:rPr>
        <w:t>Knit</w:t>
      </w:r>
      <w:r w:rsidRPr="00E66B48">
        <w:t xml:space="preserve"> </w:t>
      </w:r>
      <w:proofErr w:type="gramStart"/>
      <w:r w:rsidRPr="00E66B48">
        <w:t>button</w:t>
      </w:r>
      <w:proofErr w:type="gramEnd"/>
      <w:r w:rsidRPr="00E66B48"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cs="Arial"/>
        </w:rPr>
      </w:pPr>
      <w:r w:rsidRPr="00E66B48">
        <w:rPr>
          <w:rFonts w:cs="Arial"/>
          <w:noProof/>
        </w:rPr>
        <w:drawing>
          <wp:anchor distT="0" distB="0" distL="114300" distR="114300" simplePos="0" relativeHeight="251658240" behindDoc="0" locked="0" layoutInCell="1" allowOverlap="1" wp14:anchorId="7A0DCE50" wp14:editId="2A84DDA8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550408" cy="4407408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408" cy="440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F6961" w14:textId="7175F24E" w:rsidR="00C87907" w:rsidRPr="00E66B48" w:rsidRDefault="003464EE" w:rsidP="003464EE">
      <w:pPr>
        <w:pStyle w:val="Caption"/>
        <w:rPr>
          <w:rFonts w:cs="Arial"/>
          <w:i w:val="0"/>
          <w:iCs/>
        </w:rPr>
      </w:pPr>
      <w:r w:rsidRPr="00E66B48">
        <w:rPr>
          <w:rFonts w:cs="Arial"/>
        </w:rPr>
        <w:t xml:space="preserve">Figure </w:t>
      </w:r>
      <w:r w:rsidR="005C4361" w:rsidRPr="00E66B48">
        <w:rPr>
          <w:rFonts w:cs="Arial"/>
        </w:rPr>
        <w:fldChar w:fldCharType="begin"/>
      </w:r>
      <w:r w:rsidR="005C4361" w:rsidRPr="00E66B48">
        <w:rPr>
          <w:rFonts w:cs="Arial"/>
        </w:rPr>
        <w:instrText xml:space="preserve"> SEQ Figure \* ARABIC </w:instrText>
      </w:r>
      <w:r w:rsidR="005C4361" w:rsidRPr="00E66B48">
        <w:rPr>
          <w:rFonts w:cs="Arial"/>
        </w:rPr>
        <w:fldChar w:fldCharType="separate"/>
      </w:r>
      <w:r w:rsidRPr="00E66B48">
        <w:rPr>
          <w:rFonts w:cs="Arial"/>
          <w:noProof/>
        </w:rPr>
        <w:t>1</w:t>
      </w:r>
      <w:r w:rsidR="005C4361" w:rsidRPr="00E66B48">
        <w:rPr>
          <w:rFonts w:cs="Arial"/>
          <w:noProof/>
        </w:rPr>
        <w:fldChar w:fldCharType="end"/>
      </w:r>
      <w:r w:rsidR="00ED230C">
        <w:rPr>
          <w:rFonts w:cs="Arial"/>
        </w:rPr>
        <w:t>.</w:t>
      </w:r>
      <w:r w:rsidRPr="00E66B48">
        <w:rPr>
          <w:rFonts w:cs="Arial"/>
        </w:rPr>
        <w:t xml:space="preserve"> </w:t>
      </w:r>
      <w:r w:rsidRPr="00E66B48">
        <w:rPr>
          <w:rFonts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cs="Arial"/>
        </w:rPr>
      </w:pPr>
    </w:p>
    <w:p w14:paraId="0E8AB350" w14:textId="5C894879" w:rsidR="00C87907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cs="Arial"/>
        </w:rPr>
        <w:t xml:space="preserve"> parameter </w:t>
      </w:r>
      <w:proofErr w:type="gramStart"/>
      <w:r w:rsidRPr="00E66B48">
        <w:rPr>
          <w:rFonts w:cs="Arial"/>
        </w:rPr>
        <w:t>was added</w:t>
      </w:r>
      <w:proofErr w:type="gramEnd"/>
      <w:r w:rsidRPr="00E66B48">
        <w:rPr>
          <w:rFonts w:cs="Arial"/>
        </w:rPr>
        <w:t xml:space="preserve"> to the code chunk to prevent printing of the R code that generated the plot.</w:t>
      </w:r>
    </w:p>
    <w:p w14:paraId="19AE44C4" w14:textId="4D90E1E1" w:rsidR="00CA77C4" w:rsidRDefault="00CA77C4">
      <w:pPr>
        <w:pStyle w:val="BodyText"/>
        <w:rPr>
          <w:rFonts w:cs="Arial"/>
        </w:rPr>
      </w:pPr>
    </w:p>
    <w:p w14:paraId="489930EF" w14:textId="47097DBB" w:rsidR="00CA77C4" w:rsidRDefault="00CA77C4" w:rsidP="00CA77C4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A77C4" w14:paraId="5FB39236" w14:textId="77777777" w:rsidTr="00CA77C4">
        <w:tc>
          <w:tcPr>
            <w:tcW w:w="1870" w:type="dxa"/>
          </w:tcPr>
          <w:p w14:paraId="2C13668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F50733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C6238E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F2E3AC1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B90DE7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5F3750B" w14:textId="77777777" w:rsidTr="00CA77C4">
        <w:tc>
          <w:tcPr>
            <w:tcW w:w="1870" w:type="dxa"/>
          </w:tcPr>
          <w:p w14:paraId="06FCFBA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325028C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8399A69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4E57D7E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30C325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04F03E37" w14:textId="77777777" w:rsidTr="00CA77C4">
        <w:tc>
          <w:tcPr>
            <w:tcW w:w="1870" w:type="dxa"/>
          </w:tcPr>
          <w:p w14:paraId="37DDE72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6F8EFC6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713526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B4CFA3C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32887D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884A055" w14:textId="77777777" w:rsidTr="00CA77C4">
        <w:tc>
          <w:tcPr>
            <w:tcW w:w="1870" w:type="dxa"/>
          </w:tcPr>
          <w:p w14:paraId="0F8F882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1067985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14BF65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0A36D61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4C0839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</w:tbl>
    <w:p w14:paraId="4A3643F0" w14:textId="77777777" w:rsidR="00CA77C4" w:rsidRPr="00E66B48" w:rsidRDefault="00CA77C4">
      <w:pPr>
        <w:pStyle w:val="BodyText"/>
        <w:rPr>
          <w:rFonts w:cs="Arial"/>
        </w:rPr>
      </w:pPr>
    </w:p>
    <w:sectPr w:rsidR="00CA77C4" w:rsidRPr="00E66B4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E25DF" w14:textId="77777777" w:rsidR="00163785" w:rsidRDefault="00163785">
      <w:pPr>
        <w:spacing w:after="0"/>
      </w:pPr>
      <w:r>
        <w:separator/>
      </w:r>
    </w:p>
  </w:endnote>
  <w:endnote w:type="continuationSeparator" w:id="0">
    <w:p w14:paraId="79B68EDD" w14:textId="77777777" w:rsidR="00163785" w:rsidRDefault="00163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72069" w14:textId="77777777" w:rsidR="00AB3779" w:rsidRDefault="00AB3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7D9C85" w14:textId="77777777" w:rsidR="00163785" w:rsidRDefault="00163785">
      <w:r>
        <w:separator/>
      </w:r>
    </w:p>
  </w:footnote>
  <w:footnote w:type="continuationSeparator" w:id="0">
    <w:p w14:paraId="5E1E2F3B" w14:textId="77777777" w:rsidR="00163785" w:rsidRDefault="001637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AB3779">
    <w:pPr>
      <w:pStyle w:val="Header"/>
      <w:ind w:left="3960" w:firstLine="3960"/>
      <w:jc w:val="right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8307F9" w:rsidR="00AB3779" w:rsidRDefault="00AB3779" w:rsidP="00AB3779">
    <w:pPr>
      <w:pStyle w:val="Header"/>
      <w:jc w:val="right"/>
    </w:pPr>
    <w:r w:rsidRPr="00D01433">
      <w:t>Stream Survey – Data Report</w:t>
    </w:r>
  </w:p>
  <w:p w14:paraId="3E0AE528" w14:textId="4889C803" w:rsidR="00AB3779" w:rsidRDefault="00AB3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90F7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5472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347A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6ACE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3E221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D617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5E15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940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AC7F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00FB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6747E"/>
    <w:rsid w:val="000F59EB"/>
    <w:rsid w:val="00113DF8"/>
    <w:rsid w:val="00163785"/>
    <w:rsid w:val="001C4AF8"/>
    <w:rsid w:val="00213F1A"/>
    <w:rsid w:val="002B6C1A"/>
    <w:rsid w:val="003464EE"/>
    <w:rsid w:val="00366C61"/>
    <w:rsid w:val="00370ADE"/>
    <w:rsid w:val="003F1C31"/>
    <w:rsid w:val="004529D4"/>
    <w:rsid w:val="004D3B89"/>
    <w:rsid w:val="004E29B3"/>
    <w:rsid w:val="00517A53"/>
    <w:rsid w:val="00590D07"/>
    <w:rsid w:val="005B359F"/>
    <w:rsid w:val="005B5C89"/>
    <w:rsid w:val="005C4361"/>
    <w:rsid w:val="0064147F"/>
    <w:rsid w:val="0068079D"/>
    <w:rsid w:val="006914D5"/>
    <w:rsid w:val="006E54A4"/>
    <w:rsid w:val="006F629A"/>
    <w:rsid w:val="00784D58"/>
    <w:rsid w:val="0079624B"/>
    <w:rsid w:val="008935C3"/>
    <w:rsid w:val="008D2C6E"/>
    <w:rsid w:val="008D6863"/>
    <w:rsid w:val="00906226"/>
    <w:rsid w:val="009103BB"/>
    <w:rsid w:val="00981F4D"/>
    <w:rsid w:val="009F4751"/>
    <w:rsid w:val="00A4170E"/>
    <w:rsid w:val="00A66D11"/>
    <w:rsid w:val="00AB3779"/>
    <w:rsid w:val="00B86B75"/>
    <w:rsid w:val="00BC48D5"/>
    <w:rsid w:val="00C313D2"/>
    <w:rsid w:val="00C36279"/>
    <w:rsid w:val="00C87907"/>
    <w:rsid w:val="00CA77C4"/>
    <w:rsid w:val="00D15AD0"/>
    <w:rsid w:val="00D35366"/>
    <w:rsid w:val="00DA5824"/>
    <w:rsid w:val="00DB3D8E"/>
    <w:rsid w:val="00E315A3"/>
    <w:rsid w:val="00E37BC5"/>
    <w:rsid w:val="00E401AB"/>
    <w:rsid w:val="00E66B48"/>
    <w:rsid w:val="00E95FA1"/>
    <w:rsid w:val="00E974C9"/>
    <w:rsid w:val="00ED23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29D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A77C4"/>
    <w:pPr>
      <w:spacing w:after="120"/>
    </w:pPr>
    <w:rPr>
      <w:i/>
    </w:rPr>
  </w:style>
  <w:style w:type="paragraph" w:customStyle="1" w:styleId="TableCaption">
    <w:name w:val="Table Caption"/>
    <w:basedOn w:val="Caption"/>
    <w:rsid w:val="0068079D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A77C4"/>
    <w:rPr>
      <w:rFonts w:ascii="Arial" w:hAnsi="Arial"/>
      <w:i/>
    </w:rPr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i/>
      <w:shd w:val="clear" w:color="auto" w:fill="F8F8F8"/>
    </w:rPr>
  </w:style>
  <w:style w:type="character" w:styleId="FootnoteReference">
    <w:name w:val="footnote reference"/>
    <w:basedOn w:val="CaptionChar"/>
    <w:rPr>
      <w:rFonts w:ascii="Arial" w:hAnsi="Arial"/>
      <w:i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  <w:style w:type="table" w:styleId="TableGrid">
    <w:name w:val="Table Grid"/>
    <w:basedOn w:val="TableNormal"/>
    <w:rsid w:val="00CA77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24</cp:revision>
  <dcterms:created xsi:type="dcterms:W3CDTF">2020-03-09T19:09:00Z</dcterms:created>
  <dcterms:modified xsi:type="dcterms:W3CDTF">2021-12-22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